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sz w:val="2"/>
          <w:lang w:val="en-CA"/>
        </w:rPr>
        <w:id w:val="624347704"/>
        <w:docPartObj>
          <w:docPartGallery w:val="Cover Pages"/>
          <w:docPartUnique/>
        </w:docPartObj>
      </w:sdtPr>
      <w:sdtEndPr>
        <w:rPr>
          <w:sz w:val="24"/>
          <w:szCs w:val="24"/>
        </w:rPr>
      </w:sdtEndPr>
      <w:sdtContent>
        <w:p w14:paraId="35E1DAA6" w14:textId="2F4C0651" w:rsidR="00321D47" w:rsidRDefault="00321D47">
          <w:pPr>
            <w:pStyle w:val="NoSpacing"/>
            <w:rPr>
              <w:sz w:val="2"/>
            </w:rPr>
          </w:pPr>
        </w:p>
        <w:p w14:paraId="348DE45A" w14:textId="5D35A3A3" w:rsidR="00321D47" w:rsidRDefault="00321D47">
          <w:r>
            <w:rPr>
              <w:noProof/>
            </w:rPr>
            <mc:AlternateContent>
              <mc:Choice Requires="wps">
                <w:drawing>
                  <wp:anchor distT="0" distB="0" distL="114300" distR="114300" simplePos="0" relativeHeight="251661312" behindDoc="0" locked="0" layoutInCell="1" allowOverlap="1" wp14:anchorId="427E2690" wp14:editId="7C9A424B">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863F52F" w14:textId="0D7A3849" w:rsidR="00321D47" w:rsidRDefault="00321D4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Assignment-4</w:t>
                                    </w:r>
                                  </w:p>
                                </w:sdtContent>
                              </w:sdt>
                              <w:p w14:paraId="0DC20430" w14:textId="67081344" w:rsidR="00321D47" w:rsidRDefault="00DB5EEF">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proofErr w:type="spellStart"/>
                                    <w:r w:rsidR="00321D47">
                                      <w:rPr>
                                        <w:color w:val="4472C4" w:themeColor="accent1"/>
                                        <w:sz w:val="36"/>
                                        <w:szCs w:val="36"/>
                                      </w:rPr>
                                      <w:t>CyberKnox</w:t>
                                    </w:r>
                                    <w:proofErr w:type="spellEnd"/>
                                  </w:sdtContent>
                                </w:sdt>
                                <w:r w:rsidR="00321D47">
                                  <w:rPr>
                                    <w:noProof/>
                                  </w:rPr>
                                  <w:t xml:space="preserve"> </w:t>
                                </w:r>
                                <w:r w:rsidR="00B844AE">
                                  <w:rPr>
                                    <w:noProof/>
                                  </w:rPr>
                                  <w:t>– A Banking Application</w:t>
                                </w:r>
                              </w:p>
                              <w:p w14:paraId="67275F6E" w14:textId="77777777" w:rsidR="00321D47" w:rsidRDefault="00321D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427E2690"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863F52F" w14:textId="0D7A3849" w:rsidR="00321D47" w:rsidRDefault="00321D4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Assignment-4</w:t>
                              </w:r>
                            </w:p>
                          </w:sdtContent>
                        </w:sdt>
                        <w:p w14:paraId="0DC20430" w14:textId="67081344" w:rsidR="00321D47" w:rsidRDefault="00DB5EEF">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proofErr w:type="spellStart"/>
                              <w:r w:rsidR="00321D47">
                                <w:rPr>
                                  <w:color w:val="4472C4" w:themeColor="accent1"/>
                                  <w:sz w:val="36"/>
                                  <w:szCs w:val="36"/>
                                </w:rPr>
                                <w:t>CyberKnox</w:t>
                              </w:r>
                              <w:proofErr w:type="spellEnd"/>
                            </w:sdtContent>
                          </w:sdt>
                          <w:r w:rsidR="00321D47">
                            <w:rPr>
                              <w:noProof/>
                            </w:rPr>
                            <w:t xml:space="preserve"> </w:t>
                          </w:r>
                          <w:r w:rsidR="00B844AE">
                            <w:rPr>
                              <w:noProof/>
                            </w:rPr>
                            <w:t>– A Banking Application</w:t>
                          </w:r>
                        </w:p>
                        <w:p w14:paraId="67275F6E" w14:textId="77777777" w:rsidR="00321D47" w:rsidRDefault="00321D47"/>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44EE2B3C" wp14:editId="7FFD7D87">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1969362B"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2C590685" w14:textId="0C20E0EC" w:rsidR="00321D47" w:rsidRDefault="00321D47">
          <w:pPr>
            <w:rPr>
              <w:sz w:val="24"/>
              <w:szCs w:val="24"/>
            </w:rPr>
          </w:pPr>
          <w:r>
            <w:rPr>
              <w:noProof/>
              <w:sz w:val="24"/>
              <w:szCs w:val="24"/>
            </w:rPr>
            <mc:AlternateContent>
              <mc:Choice Requires="wps">
                <w:drawing>
                  <wp:anchor distT="0" distB="0" distL="114300" distR="114300" simplePos="0" relativeHeight="251662336" behindDoc="0" locked="0" layoutInCell="1" allowOverlap="1" wp14:anchorId="646182BE" wp14:editId="185D1674">
                    <wp:simplePos x="0" y="0"/>
                    <wp:positionH relativeFrom="column">
                      <wp:posOffset>14630</wp:posOffset>
                    </wp:positionH>
                    <wp:positionV relativeFrom="paragraph">
                      <wp:posOffset>1388821</wp:posOffset>
                    </wp:positionV>
                    <wp:extent cx="3847796" cy="1645920"/>
                    <wp:effectExtent l="0" t="0" r="19685" b="11430"/>
                    <wp:wrapNone/>
                    <wp:docPr id="1" name="Text Box 1"/>
                    <wp:cNvGraphicFramePr/>
                    <a:graphic xmlns:a="http://schemas.openxmlformats.org/drawingml/2006/main">
                      <a:graphicData uri="http://schemas.microsoft.com/office/word/2010/wordprocessingShape">
                        <wps:wsp>
                          <wps:cNvSpPr txBox="1"/>
                          <wps:spPr>
                            <a:xfrm>
                              <a:off x="0" y="0"/>
                              <a:ext cx="3847796" cy="1645920"/>
                            </a:xfrm>
                            <a:prstGeom prst="rect">
                              <a:avLst/>
                            </a:prstGeom>
                            <a:solidFill>
                              <a:schemeClr val="lt1"/>
                            </a:solidFill>
                            <a:ln w="6350">
                              <a:solidFill>
                                <a:prstClr val="black"/>
                              </a:solidFill>
                            </a:ln>
                          </wps:spPr>
                          <wps:txbx>
                            <w:txbxContent>
                              <w:p w14:paraId="689218AF" w14:textId="7152C66C" w:rsidR="00321D47" w:rsidRPr="00321D47" w:rsidRDefault="00321D47">
                                <w:pPr>
                                  <w:rPr>
                                    <w:b/>
                                    <w:bCs/>
                                    <w:sz w:val="56"/>
                                    <w:szCs w:val="56"/>
                                  </w:rPr>
                                </w:pPr>
                                <w:r w:rsidRPr="00321D47">
                                  <w:rPr>
                                    <w:b/>
                                    <w:bCs/>
                                    <w:sz w:val="56"/>
                                    <w:szCs w:val="56"/>
                                  </w:rPr>
                                  <w:t>Sukhpreet Sin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182BE" id="Text Box 1" o:spid="_x0000_s1027" type="#_x0000_t202" style="position:absolute;margin-left:1.15pt;margin-top:109.35pt;width:303pt;height:129.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" fillcolor="white [3201]" strokeweight=".5pt">
                    <v:textbox>
                      <w:txbxContent>
                        <w:p w14:paraId="689218AF" w14:textId="7152C66C" w:rsidR="00321D47" w:rsidRPr="00321D47" w:rsidRDefault="00321D47">
                          <w:pPr>
                            <w:rPr>
                              <w:b/>
                              <w:bCs/>
                              <w:sz w:val="56"/>
                              <w:szCs w:val="56"/>
                            </w:rPr>
                          </w:pPr>
                          <w:r w:rsidRPr="00321D47">
                            <w:rPr>
                              <w:b/>
                              <w:bCs/>
                              <w:sz w:val="56"/>
                              <w:szCs w:val="56"/>
                            </w:rPr>
                            <w:t>Sukhpreet Singh</w:t>
                          </w:r>
                        </w:p>
                      </w:txbxContent>
                    </v:textbox>
                  </v:shape>
                </w:pict>
              </mc:Fallback>
            </mc:AlternateContent>
          </w:r>
          <w:r>
            <w:rPr>
              <w:sz w:val="24"/>
              <w:szCs w:val="24"/>
            </w:rPr>
            <w:br w:type="page"/>
          </w:r>
        </w:p>
        <w:bookmarkStart w:id="0" w:name="_GoBack" w:displacedByCustomXml="next"/>
        <w:bookmarkEnd w:id="0" w:displacedByCustomXml="next"/>
      </w:sdtContent>
    </w:sdt>
    <w:p w14:paraId="448D015F" w14:textId="0D69BBDF" w:rsidR="00343636" w:rsidRPr="00321D47" w:rsidRDefault="00343636" w:rsidP="00321D47">
      <w:pPr>
        <w:spacing w:line="276" w:lineRule="auto"/>
        <w:rPr>
          <w:sz w:val="24"/>
          <w:szCs w:val="24"/>
        </w:rPr>
      </w:pPr>
      <w:r w:rsidRPr="00321D47">
        <w:rPr>
          <w:sz w:val="24"/>
          <w:szCs w:val="24"/>
        </w:rPr>
        <w:lastRenderedPageBreak/>
        <w:t>We tried to create a banking application that lets the user to create an account. When the account is created the user is given a random debit card number and a credit card number the credit account has $1000 in it and debit card account has only $0.00 but a user can deposit amount and do the account and withdraw that amount from the same account an appropriate receipts will be created.</w:t>
      </w:r>
    </w:p>
    <w:p w14:paraId="1E7257DA" w14:textId="77777777" w:rsidR="00343636" w:rsidRPr="00321D47" w:rsidRDefault="00343636" w:rsidP="00321D47">
      <w:pPr>
        <w:spacing w:line="276" w:lineRule="auto"/>
        <w:rPr>
          <w:sz w:val="24"/>
          <w:szCs w:val="24"/>
        </w:rPr>
      </w:pPr>
      <w:r w:rsidRPr="00321D47">
        <w:rPr>
          <w:sz w:val="24"/>
          <w:szCs w:val="24"/>
        </w:rPr>
        <w:t>All the transactions regarding withdrawal and deposit will be recorded in the database and according to the data in that database the E statements will be prepared. The database has several tables to store different data of the user for example user account stores all the basic information of the user and debit and credit card table stores the debit and credit card numbers in it.</w:t>
      </w:r>
    </w:p>
    <w:p w14:paraId="3A0159E7" w14:textId="5E97DCE2" w:rsidR="00343636" w:rsidRPr="00321D47" w:rsidRDefault="00343636" w:rsidP="00321D47">
      <w:pPr>
        <w:spacing w:line="276" w:lineRule="auto"/>
        <w:rPr>
          <w:sz w:val="24"/>
          <w:szCs w:val="24"/>
        </w:rPr>
      </w:pPr>
      <w:r w:rsidRPr="00321D47">
        <w:rPr>
          <w:sz w:val="24"/>
          <w:szCs w:val="24"/>
        </w:rPr>
        <w:t>User can interact E transfer money to someone from his account, but this is just the email component with the value is sent but not actual money is involved in this process. To manage security, we created three roles in this assignment first rule is admin 2nd is employee and 3rd is user .</w:t>
      </w:r>
    </w:p>
    <w:p w14:paraId="2A32D150" w14:textId="086C4AE9" w:rsidR="00343636" w:rsidRPr="00321D47" w:rsidRDefault="00343636" w:rsidP="00321D47">
      <w:pPr>
        <w:spacing w:line="276" w:lineRule="auto"/>
        <w:rPr>
          <w:sz w:val="24"/>
          <w:szCs w:val="24"/>
        </w:rPr>
      </w:pPr>
      <w:r w:rsidRPr="00321D47">
        <w:rPr>
          <w:sz w:val="24"/>
          <w:szCs w:val="24"/>
        </w:rPr>
        <w:t xml:space="preserve">User </w:t>
      </w:r>
      <w:proofErr w:type="gramStart"/>
      <w:r w:rsidRPr="00321D47">
        <w:rPr>
          <w:sz w:val="24"/>
          <w:szCs w:val="24"/>
        </w:rPr>
        <w:t>is allowed to</w:t>
      </w:r>
      <w:proofErr w:type="gramEnd"/>
      <w:r w:rsidRPr="00321D47">
        <w:rPr>
          <w:sz w:val="24"/>
          <w:szCs w:val="24"/>
        </w:rPr>
        <w:t xml:space="preserve"> create an account an when user logs in we get the username from authentication and log in the user to only his account. While admin can delete an account an</w:t>
      </w:r>
      <w:r w:rsidR="0014201F" w:rsidRPr="00321D47">
        <w:rPr>
          <w:sz w:val="24"/>
          <w:szCs w:val="24"/>
        </w:rPr>
        <w:t>d</w:t>
      </w:r>
      <w:r w:rsidRPr="00321D47">
        <w:rPr>
          <w:sz w:val="24"/>
          <w:szCs w:val="24"/>
        </w:rPr>
        <w:t xml:space="preserve"> view the whole information including giving the capability of searching using certain fields in user account table.</w:t>
      </w:r>
      <w:r w:rsidR="0014201F" w:rsidRPr="00321D47">
        <w:rPr>
          <w:sz w:val="24"/>
          <w:szCs w:val="24"/>
        </w:rPr>
        <w:t xml:space="preserve"> An employee can edit or delete user information but cannot change the balance in the account.</w:t>
      </w:r>
    </w:p>
    <w:p w14:paraId="3D8273E8" w14:textId="50C015D8" w:rsidR="0014201F" w:rsidRPr="00321D47" w:rsidRDefault="0014201F" w:rsidP="00321D47">
      <w:pPr>
        <w:spacing w:line="276" w:lineRule="auto"/>
        <w:rPr>
          <w:sz w:val="24"/>
          <w:szCs w:val="24"/>
        </w:rPr>
      </w:pPr>
      <w:r w:rsidRPr="00321D47">
        <w:rPr>
          <w:sz w:val="24"/>
          <w:szCs w:val="24"/>
        </w:rPr>
        <w:t>The whole added and delete operation can only be performed by an employee while an admin can only delete the account. We also have capability of registering a user who is an employee or an admin and according to that creating their profiles to login into the account.</w:t>
      </w:r>
    </w:p>
    <w:p w14:paraId="7412F27B" w14:textId="091E2A31" w:rsidR="0014201F" w:rsidRPr="00321D47" w:rsidRDefault="0014201F" w:rsidP="00321D47">
      <w:pPr>
        <w:spacing w:line="276" w:lineRule="auto"/>
        <w:rPr>
          <w:sz w:val="24"/>
          <w:szCs w:val="24"/>
        </w:rPr>
      </w:pPr>
      <w:r w:rsidRPr="00321D47">
        <w:rPr>
          <w:sz w:val="24"/>
          <w:szCs w:val="24"/>
        </w:rPr>
        <w:t xml:space="preserve">The whole idea was to demonstrate working of a banking application where the user </w:t>
      </w:r>
      <w:proofErr w:type="gramStart"/>
      <w:r w:rsidRPr="00321D47">
        <w:rPr>
          <w:sz w:val="24"/>
          <w:szCs w:val="24"/>
        </w:rPr>
        <w:t>is able to</w:t>
      </w:r>
      <w:proofErr w:type="gramEnd"/>
      <w:r w:rsidRPr="00321D47">
        <w:rPr>
          <w:sz w:val="24"/>
          <w:szCs w:val="24"/>
        </w:rPr>
        <w:t xml:space="preserve"> create an account and manipulate his account information by visiting an employee or changing his account balance by withdrawing and depositing some amount into the account.</w:t>
      </w:r>
    </w:p>
    <w:sectPr w:rsidR="0014201F" w:rsidRPr="00321D47" w:rsidSect="00321D47">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rQwNzcwNLMwNbFU0lEKTi0uzszPAykwqgUAA7cTRSwAAAA="/>
  </w:docVars>
  <w:rsids>
    <w:rsidRoot w:val="00343636"/>
    <w:rsid w:val="0014201F"/>
    <w:rsid w:val="00321D47"/>
    <w:rsid w:val="00343636"/>
    <w:rsid w:val="00B844AE"/>
    <w:rsid w:val="00DB5EE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F9EAB"/>
  <w15:chartTrackingRefBased/>
  <w15:docId w15:val="{399293F9-E4E8-4ACE-855D-1C8219E7F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21D4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1D47"/>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subject>CyberKnox</dc:subject>
  <dc:creator>Harpreet Singh Saund</dc:creator>
  <cp:keywords/>
  <dc:description/>
  <cp:lastModifiedBy>RX Code</cp:lastModifiedBy>
  <cp:revision>5</cp:revision>
  <dcterms:created xsi:type="dcterms:W3CDTF">2019-12-10T03:24:00Z</dcterms:created>
  <dcterms:modified xsi:type="dcterms:W3CDTF">2020-07-05T17:03:00Z</dcterms:modified>
</cp:coreProperties>
</file>